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CD27F" w14:textId="248E4447" w:rsidR="005E338F" w:rsidRDefault="005E338F" w:rsidP="00BA7B4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0DE2E0A" w14:textId="6698EBBB" w:rsidR="004B5A0C" w:rsidRDefault="004B5A0C" w:rsidP="00BA7B4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3984452" w14:textId="0A879DBF" w:rsidR="004B5A0C" w:rsidRDefault="004B5A0C" w:rsidP="00BA7B4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FBB68AE" w14:textId="4BBB4197" w:rsidR="004B5A0C" w:rsidRDefault="004B5A0C" w:rsidP="00BA7B4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9D01538" w14:textId="77777777" w:rsidR="004B5A0C" w:rsidRPr="00BA7B41" w:rsidRDefault="004B5A0C" w:rsidP="00BA7B4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24C9FC2" w14:textId="77777777" w:rsidR="004B5A0C" w:rsidRPr="004B5A0C" w:rsidRDefault="004B5A0C" w:rsidP="004B5A0C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11722900"/>
      <w:r w:rsidRPr="004B5A0C">
        <w:rPr>
          <w:rFonts w:ascii="Times New Roman" w:hAnsi="Times New Roman" w:cs="Times New Roman"/>
          <w:b/>
          <w:bCs/>
          <w:sz w:val="24"/>
          <w:szCs w:val="24"/>
        </w:rPr>
        <w:t>University Accommodation Case Study</w:t>
      </w:r>
    </w:p>
    <w:p w14:paraId="1099B8CC" w14:textId="77777777" w:rsidR="004B5A0C" w:rsidRDefault="004B5A0C" w:rsidP="004B5A0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45327B3" w14:textId="77777777" w:rsidR="004B5A0C" w:rsidRDefault="004B5A0C" w:rsidP="004B5A0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26E3B5" w14:textId="77777777" w:rsidR="004B5A0C" w:rsidRDefault="004B5A0C" w:rsidP="004B5A0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am Members: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Tallapally</w:t>
      </w:r>
      <w:proofErr w:type="spellEnd"/>
      <w:r>
        <w:rPr>
          <w:rFonts w:ascii="Times New Roman" w:hAnsi="Times New Roman" w:cs="Times New Roman"/>
          <w:sz w:val="24"/>
          <w:szCs w:val="24"/>
        </w:rPr>
        <w:t>, Bhavana</w:t>
      </w:r>
    </w:p>
    <w:p w14:paraId="2FFA5CF7" w14:textId="77777777" w:rsidR="004B5A0C" w:rsidRDefault="004B5A0C" w:rsidP="004B5A0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Mache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Ravali</w:t>
      </w:r>
      <w:proofErr w:type="spellEnd"/>
    </w:p>
    <w:p w14:paraId="32CD2AC6" w14:textId="77777777" w:rsidR="004B5A0C" w:rsidRDefault="004B5A0C" w:rsidP="004B5A0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</w:t>
      </w:r>
      <w:proofErr w:type="spellStart"/>
      <w:r>
        <w:rPr>
          <w:rFonts w:ascii="Times New Roman" w:hAnsi="Times New Roman" w:cs="Times New Roman"/>
          <w:sz w:val="24"/>
          <w:szCs w:val="24"/>
        </w:rPr>
        <w:t>Jangi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Narendhar</w:t>
      </w:r>
      <w:proofErr w:type="spellEnd"/>
    </w:p>
    <w:bookmarkEnd w:id="0"/>
    <w:p w14:paraId="03EECCDE" w14:textId="77777777" w:rsidR="004B5A0C" w:rsidRDefault="004B5A0C" w:rsidP="004B5A0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ivi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niversity</w:t>
      </w:r>
    </w:p>
    <w:p w14:paraId="7B361971" w14:textId="77777777" w:rsidR="004B5A0C" w:rsidRDefault="004B5A0C" w:rsidP="004B5A0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Name: Database Management Systems</w:t>
      </w:r>
    </w:p>
    <w:p w14:paraId="657AF81D" w14:textId="77777777" w:rsidR="004B5A0C" w:rsidRDefault="004B5A0C" w:rsidP="004B5A0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fessor: Tseng, </w:t>
      </w:r>
      <w:proofErr w:type="spellStart"/>
      <w:r>
        <w:rPr>
          <w:rFonts w:ascii="Times New Roman" w:hAnsi="Times New Roman" w:cs="Times New Roman"/>
          <w:sz w:val="24"/>
          <w:szCs w:val="24"/>
        </w:rPr>
        <w:t>Yili</w:t>
      </w:r>
      <w:proofErr w:type="spellEnd"/>
    </w:p>
    <w:p w14:paraId="398D5850" w14:textId="77777777" w:rsidR="004B5A0C" w:rsidRDefault="004B5A0C" w:rsidP="004B5A0C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e: 17/12/2022</w:t>
      </w:r>
    </w:p>
    <w:p w14:paraId="7E81BE7D" w14:textId="77777777" w:rsidR="004B5A0C" w:rsidRPr="00BA7B41" w:rsidRDefault="004B5A0C" w:rsidP="004B5A0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036F84C" w14:textId="77777777" w:rsidR="005E338F" w:rsidRPr="00BA7B41" w:rsidRDefault="005E338F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7E0329B" w14:textId="77777777" w:rsidR="005E338F" w:rsidRPr="00BA7B41" w:rsidRDefault="005E338F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A74506A" w14:textId="77777777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br w:type="page"/>
      </w:r>
    </w:p>
    <w:p w14:paraId="252D1246" w14:textId="7722CEFE" w:rsidR="00A53AD8" w:rsidRPr="00BA7B41" w:rsidRDefault="00A5461E" w:rsidP="00BA7B4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lastRenderedPageBreak/>
        <w:t>ER Diagram</w:t>
      </w:r>
    </w:p>
    <w:p w14:paraId="0D6BDC97" w14:textId="79174820" w:rsidR="00A5461E" w:rsidRPr="00BA7B41" w:rsidRDefault="004A5EAD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noProof/>
          <w:sz w:val="24"/>
          <w:szCs w:val="24"/>
          <w:lang w:val="en-GB" w:eastAsia="en-GB"/>
        </w:rPr>
        <w:drawing>
          <wp:inline distT="0" distB="0" distL="0" distR="0" wp14:anchorId="57619D97" wp14:editId="78B8AA59">
            <wp:extent cx="5943600" cy="465264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52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D7669" w14:textId="3A0CAB2B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30F6D63" w14:textId="4B27BD6F" w:rsidR="00A5461E" w:rsidRPr="00BA7B41" w:rsidRDefault="00A5461E" w:rsidP="00BA7B41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Schema</w:t>
      </w:r>
    </w:p>
    <w:p w14:paraId="4E9B2876" w14:textId="67C0ED32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Student table </w:t>
      </w:r>
    </w:p>
    <w:p w14:paraId="747ECFA7" w14:textId="5A5CDEBD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Banner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Primary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2EF710A9" w14:textId="301D4C60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udentNam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04073CA6" w14:textId="57872F6E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address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6176ECC3" w14:textId="40AA6CFD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email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034141B" w14:textId="0268E7AA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birthdate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date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223C7DE9" w14:textId="17F401AE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lastRenderedPageBreak/>
        <w:t xml:space="preserve">nationality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390F91F2" w14:textId="02BCAD58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gender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tinyint</w:t>
      </w:r>
      <w:proofErr w:type="spellEnd"/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2F648814" w14:textId="6519FED6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phone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- varchar</w:t>
      </w:r>
    </w:p>
    <w:p w14:paraId="218398E2" w14:textId="5DC7BDB9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category - varchar</w:t>
      </w:r>
    </w:p>
    <w:p w14:paraId="1EBA111C" w14:textId="5CF55D08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pecialNeeds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Boolean null </w:t>
      </w:r>
    </w:p>
    <w:p w14:paraId="19487266" w14:textId="75C7BF1C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status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0401B9CA" w14:textId="71AC8976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advisor </w:t>
      </w:r>
      <w:proofErr w:type="gramStart"/>
      <w:r w:rsidRPr="00BA7B41">
        <w:rPr>
          <w:rFonts w:ascii="Times New Roman" w:hAnsi="Times New Roman" w:cs="Times New Roman"/>
          <w:sz w:val="24"/>
          <w:szCs w:val="24"/>
        </w:rPr>
        <w:t>-  varchar</w:t>
      </w:r>
      <w:proofErr w:type="gramEnd"/>
      <w:r w:rsidRPr="00BA7B41">
        <w:rPr>
          <w:rFonts w:ascii="Times New Roman" w:hAnsi="Times New Roman" w:cs="Times New Roman"/>
          <w:sz w:val="24"/>
          <w:szCs w:val="24"/>
        </w:rPr>
        <w:t>( Foreign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229FC753" w14:textId="66AE809C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506242E" w14:textId="77777777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4F88C91F" w14:textId="27A6B6E7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t>adviser table</w:t>
      </w:r>
    </w:p>
    <w:p w14:paraId="41C38C9E" w14:textId="5C36036D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adviser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Primary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6C4C4929" w14:textId="4D653E75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fullNam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2B823DC2" w14:textId="3CF349A4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department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4E2784CB" w14:textId="74BB8551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position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08E4D13F" w14:textId="7FC8AE8B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telephone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03C371D3" w14:textId="4D09CEAA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email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16556B39" w14:textId="15AEB2CC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room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7B6C2DEA" w14:textId="71C86B90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82E672A" w14:textId="11D2EDE9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b/>
          <w:bCs/>
          <w:sz w:val="24"/>
          <w:szCs w:val="24"/>
        </w:rPr>
        <w:t>nextOfKin</w:t>
      </w:r>
      <w:proofErr w:type="spellEnd"/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p w14:paraId="63FDC38E" w14:textId="560E666C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udent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</w:t>
      </w:r>
      <w:r w:rsidR="001E6A4D" w:rsidRPr="00BA7B41">
        <w:rPr>
          <w:rFonts w:ascii="Times New Roman" w:hAnsi="Times New Roman" w:cs="Times New Roman"/>
          <w:sz w:val="24"/>
          <w:szCs w:val="24"/>
        </w:rPr>
        <w:t>Not null</w:t>
      </w:r>
    </w:p>
    <w:p w14:paraId="04E140AA" w14:textId="114BBD0B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kinNam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7543E08C" w14:textId="11F63FDC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BA7B41">
        <w:rPr>
          <w:rFonts w:ascii="Times New Roman" w:hAnsi="Times New Roman" w:cs="Times New Roman"/>
          <w:sz w:val="24"/>
          <w:szCs w:val="24"/>
        </w:rPr>
        <w:t>relationship  -</w:t>
      </w:r>
      <w:proofErr w:type="gramEnd"/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44586D3F" w14:textId="29AF03A3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address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3A4C003B" w14:textId="2C38A708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lastRenderedPageBreak/>
        <w:t>phone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E1256C0" w14:textId="269EDC31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Primary key </w:t>
      </w:r>
      <w:proofErr w:type="gramStart"/>
      <w:r w:rsidRPr="00BA7B41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udentID</w:t>
      </w:r>
      <w:proofErr w:type="spellEnd"/>
      <w:proofErr w:type="gramEnd"/>
      <w:r w:rsidRPr="00BA7B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kinNam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>)</w:t>
      </w:r>
    </w:p>
    <w:p w14:paraId="53AD2E43" w14:textId="2D1C2E74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             Foreign key (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udent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>)</w:t>
      </w:r>
    </w:p>
    <w:p w14:paraId="2D2EE7DE" w14:textId="0E6839C9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          Courses table</w:t>
      </w:r>
    </w:p>
    <w:p w14:paraId="4F7D98A7" w14:textId="2814601B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         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A7B41">
        <w:rPr>
          <w:rFonts w:ascii="Times New Roman" w:hAnsi="Times New Roman" w:cs="Times New Roman"/>
          <w:sz w:val="24"/>
          <w:szCs w:val="24"/>
        </w:rPr>
        <w:t>-  varchar</w:t>
      </w:r>
      <w:proofErr w:type="gramEnd"/>
      <w:r w:rsidRPr="00BA7B41">
        <w:rPr>
          <w:rFonts w:ascii="Times New Roman" w:hAnsi="Times New Roman" w:cs="Times New Roman"/>
          <w:sz w:val="24"/>
          <w:szCs w:val="24"/>
        </w:rPr>
        <w:t xml:space="preserve"> (Primary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2AC3E5F" w14:textId="29D9D255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          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courseTitl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1CE6F937" w14:textId="39ADA740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          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academicyea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6DA584E" w14:textId="26A952A6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          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room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3F421FB5" w14:textId="13B6F2A6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           department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22EE2F72" w14:textId="77777777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FF980A1" w14:textId="6C878592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t>Instructor table</w:t>
      </w:r>
      <w:r w:rsidR="001E6A4D"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6C5C03AC" w14:textId="0C08FCA2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instructor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Primary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6B570A1E" w14:textId="0BF7EAA0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instructorNam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866265E" w14:textId="5608B5A0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instructorTelephon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402727D1" w14:textId="781BAE34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instructorEmail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16C92BC6" w14:textId="52CA0306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E2CF3A" w14:textId="12FF43E5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b/>
          <w:bCs/>
          <w:sz w:val="24"/>
          <w:szCs w:val="24"/>
        </w:rPr>
        <w:t>instructorCourses</w:t>
      </w:r>
      <w:proofErr w:type="spellEnd"/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p w14:paraId="52453A53" w14:textId="1792C03A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instructor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</w:t>
      </w:r>
      <w:proofErr w:type="gramStart"/>
      <w:r w:rsidRPr="00BA7B41">
        <w:rPr>
          <w:rFonts w:ascii="Times New Roman" w:hAnsi="Times New Roman" w:cs="Times New Roman"/>
          <w:sz w:val="24"/>
          <w:szCs w:val="24"/>
        </w:rPr>
        <w:t xml:space="preserve">varchar 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</w:t>
      </w:r>
      <w:proofErr w:type="gramEnd"/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ull</w:t>
      </w:r>
    </w:p>
    <w:p w14:paraId="4F9375EE" w14:textId="73E52A76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         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A7B41">
        <w:rPr>
          <w:rFonts w:ascii="Times New Roman" w:hAnsi="Times New Roman" w:cs="Times New Roman"/>
          <w:sz w:val="24"/>
          <w:szCs w:val="24"/>
        </w:rPr>
        <w:t>-  varchar</w:t>
      </w:r>
      <w:proofErr w:type="gram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Not null</w:t>
      </w:r>
    </w:p>
    <w:p w14:paraId="65DC5F69" w14:textId="2BEE65F6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Primary Key – (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instructor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>)</w:t>
      </w:r>
    </w:p>
    <w:p w14:paraId="5962B708" w14:textId="0BDFB34B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lastRenderedPageBreak/>
        <w:t xml:space="preserve">Foreign </w:t>
      </w:r>
      <w:proofErr w:type="gramStart"/>
      <w:r w:rsidRPr="00BA7B41">
        <w:rPr>
          <w:rFonts w:ascii="Times New Roman" w:hAnsi="Times New Roman" w:cs="Times New Roman"/>
          <w:sz w:val="24"/>
          <w:szCs w:val="24"/>
        </w:rPr>
        <w:t>keys</w:t>
      </w:r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 -</w:t>
      </w:r>
      <w:proofErr w:type="gramEnd"/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instructor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</w:p>
    <w:p w14:paraId="25310D9A" w14:textId="26400F54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b/>
          <w:bCs/>
          <w:sz w:val="24"/>
          <w:szCs w:val="24"/>
        </w:rPr>
        <w:t>studentCourses</w:t>
      </w:r>
      <w:proofErr w:type="spellEnd"/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p w14:paraId="1A6D1EFD" w14:textId="399AF651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         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BA7B41">
        <w:rPr>
          <w:rFonts w:ascii="Times New Roman" w:hAnsi="Times New Roman" w:cs="Times New Roman"/>
          <w:sz w:val="24"/>
          <w:szCs w:val="24"/>
        </w:rPr>
        <w:t>-  varchar</w:t>
      </w:r>
      <w:proofErr w:type="gram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Not null</w:t>
      </w:r>
    </w:p>
    <w:p w14:paraId="0298CB9B" w14:textId="2D58906D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udent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25A13D65" w14:textId="29BB859F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Primary Key – (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udent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>)</w:t>
      </w:r>
    </w:p>
    <w:p w14:paraId="35BD19FE" w14:textId="333F155F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Foreign </w:t>
      </w:r>
      <w:proofErr w:type="gramStart"/>
      <w:r w:rsidRPr="00BA7B41">
        <w:rPr>
          <w:rFonts w:ascii="Times New Roman" w:hAnsi="Times New Roman" w:cs="Times New Roman"/>
          <w:sz w:val="24"/>
          <w:szCs w:val="24"/>
        </w:rPr>
        <w:t>keys</w:t>
      </w:r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 -</w:t>
      </w:r>
      <w:proofErr w:type="gramEnd"/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udent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CourseNumber</w:t>
      </w:r>
      <w:proofErr w:type="spellEnd"/>
    </w:p>
    <w:p w14:paraId="329AF7FF" w14:textId="77777777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2814B43" w14:textId="7203CAB1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t>Lease table</w:t>
      </w:r>
    </w:p>
    <w:p w14:paraId="1683D82C" w14:textId="364000B9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lease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Primary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6D757CBA" w14:textId="6C9A641F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leaseduration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int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4E44DCE8" w14:textId="6B93A1AA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udent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Foreign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01CAA726" w14:textId="4D41050A" w:rsidR="00A5461E" w:rsidRPr="00BA7B41" w:rsidRDefault="00BA7B41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flat_</w:t>
      </w:r>
      <w:r w:rsidR="00A5461E" w:rsidRPr="00BA7B41">
        <w:rPr>
          <w:rFonts w:ascii="Times New Roman" w:hAnsi="Times New Roman" w:cs="Times New Roman"/>
          <w:sz w:val="24"/>
          <w:szCs w:val="24"/>
        </w:rPr>
        <w:t>room_number</w:t>
      </w:r>
      <w:proofErr w:type="spellEnd"/>
      <w:r w:rsidR="00A5461E" w:rsidRPr="00BA7B41">
        <w:rPr>
          <w:rFonts w:ascii="Times New Roman" w:hAnsi="Times New Roman" w:cs="Times New Roman"/>
          <w:sz w:val="24"/>
          <w:szCs w:val="24"/>
        </w:rPr>
        <w:t xml:space="preserve"> – varchar (Foreign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26B2BAB" w14:textId="5B47B8C7" w:rsidR="00BA7B41" w:rsidRPr="00BA7B41" w:rsidRDefault="00BA7B41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apartment_room_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Foreign Key) Not null</w:t>
      </w:r>
    </w:p>
    <w:p w14:paraId="5AEF27BE" w14:textId="7AE7347B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dateofEntry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date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ull</w:t>
      </w:r>
    </w:p>
    <w:p w14:paraId="79996F28" w14:textId="1AF4D30C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dateOfExit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date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ull</w:t>
      </w:r>
    </w:p>
    <w:p w14:paraId="4F66C9AB" w14:textId="17BD2A76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Invoices table</w:t>
      </w:r>
    </w:p>
    <w:p w14:paraId="4F12B979" w14:textId="747FC832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Invoice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Primary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 </w:t>
      </w:r>
    </w:p>
    <w:p w14:paraId="6292DE05" w14:textId="02FD78BF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lease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Foreign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C155C66" w14:textId="2A4A11C1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semester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6A161F4E" w14:textId="3BFA6736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paymentDu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float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9B183BC" w14:textId="6B3990AF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udent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Foreign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0440E1BC" w14:textId="07CD54C4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payDat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Date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76E8745" w14:textId="7CF92878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D928045" w14:textId="229F2260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lastRenderedPageBreak/>
        <w:t>staff table</w:t>
      </w:r>
    </w:p>
    <w:p w14:paraId="4DF68E79" w14:textId="661B3A63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aff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(Primary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7CA765D3" w14:textId="6B3BF3FB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affEmail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 </w:t>
      </w:r>
    </w:p>
    <w:p w14:paraId="35B1BB30" w14:textId="3C0FB7B8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affNam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6CACBA4A" w14:textId="4466F536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affAddress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1B284FA0" w14:textId="10F4FBA5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dateOfBirth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372BECE8" w14:textId="77F60D44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gender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0B5C6996" w14:textId="6C129738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affPosition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729A263" w14:textId="59742AD1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affLocation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2ADCD652" w14:textId="7516E48C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A4ACA1F" w14:textId="78E2FB6F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t>Inspections</w:t>
      </w:r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Pr="00BA7B41">
        <w:rPr>
          <w:rFonts w:ascii="Times New Roman" w:hAnsi="Times New Roman" w:cs="Times New Roman"/>
          <w:b/>
          <w:bCs/>
          <w:sz w:val="24"/>
          <w:szCs w:val="24"/>
        </w:rPr>
        <w:t>table</w:t>
      </w:r>
    </w:p>
    <w:p w14:paraId="36D4CF81" w14:textId="6191BE8D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aff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Foreign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2D80E45B" w14:textId="26E61144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apartment_Or_hall_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foreign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69FB81EC" w14:textId="001B8AF5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inspection_dat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</w:t>
      </w:r>
      <w:r w:rsidR="00BA7B41" w:rsidRPr="00BA7B41">
        <w:rPr>
          <w:rFonts w:ascii="Times New Roman" w:hAnsi="Times New Roman" w:cs="Times New Roman"/>
          <w:sz w:val="24"/>
          <w:szCs w:val="24"/>
        </w:rPr>
        <w:t>date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77CA6F6" w14:textId="63E215C0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propertyCondition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</w:p>
    <w:p w14:paraId="7BD4296A" w14:textId="719FC781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comments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4355A91D" w14:textId="775A41D7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Primary key </w:t>
      </w:r>
      <w:proofErr w:type="gramStart"/>
      <w:r w:rsidRPr="00BA7B41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staffID</w:t>
      </w:r>
      <w:proofErr w:type="spellEnd"/>
      <w:proofErr w:type="gramEnd"/>
      <w:r w:rsidRPr="00BA7B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apartment_Or_hall_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inspection_dat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BB0F3F5" w14:textId="77777777" w:rsidR="00BA7B41" w:rsidRPr="00BA7B41" w:rsidRDefault="00BA7B41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317F4788" w14:textId="6751798D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t>apartment table</w:t>
      </w:r>
    </w:p>
    <w:p w14:paraId="09DE0605" w14:textId="087C2058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apartment_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Primary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32122810" w14:textId="76B73051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manager_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Foreign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E5E519C" w14:textId="7383B03C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address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6DD141D0" w14:textId="26C622D6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numberOfRooms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1DAD2B69" w14:textId="4A0BF0EA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b/>
          <w:bCs/>
          <w:sz w:val="24"/>
          <w:szCs w:val="24"/>
        </w:rPr>
        <w:lastRenderedPageBreak/>
        <w:t>apartment_rooms</w:t>
      </w:r>
      <w:proofErr w:type="spellEnd"/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p w14:paraId="1F1123C7" w14:textId="56409FD8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apartment_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Foreign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34FC9FF9" w14:textId="3F0190C0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bedroomNo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</w:t>
      </w:r>
      <w:proofErr w:type="gramStart"/>
      <w:r w:rsidRPr="00BA7B41">
        <w:rPr>
          <w:rFonts w:ascii="Times New Roman" w:hAnsi="Times New Roman" w:cs="Times New Roman"/>
          <w:sz w:val="24"/>
          <w:szCs w:val="24"/>
        </w:rPr>
        <w:t xml:space="preserve">varchar 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</w:t>
      </w:r>
      <w:proofErr w:type="gramEnd"/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ull</w:t>
      </w:r>
    </w:p>
    <w:p w14:paraId="7AADCF60" w14:textId="0771F0F2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place_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06D02B91" w14:textId="732786E3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BA7B41">
        <w:rPr>
          <w:rFonts w:ascii="Times New Roman" w:hAnsi="Times New Roman" w:cs="Times New Roman"/>
          <w:sz w:val="24"/>
          <w:szCs w:val="24"/>
        </w:rPr>
        <w:t>rent_rat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float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F86FFB0" w14:textId="574DDF5E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Primary key (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apartment_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proofErr w:type="gramStart"/>
      <w:r w:rsidRPr="00BA7B41">
        <w:rPr>
          <w:rFonts w:ascii="Times New Roman" w:hAnsi="Times New Roman" w:cs="Times New Roman"/>
          <w:sz w:val="24"/>
          <w:szCs w:val="24"/>
        </w:rPr>
        <w:t>bedroomNo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)</w:t>
      </w:r>
      <w:proofErr w:type="gramEnd"/>
    </w:p>
    <w:p w14:paraId="617F069E" w14:textId="612DC3B2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3B97DE0" w14:textId="26D1C3DF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t>Flats Table</w:t>
      </w:r>
    </w:p>
    <w:p w14:paraId="5853F736" w14:textId="60966518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hallNam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44142F0D" w14:textId="0FAFB0CF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hall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Primary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4D3B86AF" w14:textId="0139510C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numberOfRooms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75B1E1F7" w14:textId="2C041DDE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manager_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(Foreign Key)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31DDA3D" w14:textId="63716DA1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proofErr w:type="spellStart"/>
      <w:r w:rsidRPr="00BA7B41">
        <w:rPr>
          <w:rFonts w:ascii="Times New Roman" w:hAnsi="Times New Roman" w:cs="Times New Roman"/>
          <w:b/>
          <w:bCs/>
          <w:sz w:val="24"/>
          <w:szCs w:val="24"/>
        </w:rPr>
        <w:t>flats_rooms</w:t>
      </w:r>
      <w:proofErr w:type="spellEnd"/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table</w:t>
      </w:r>
    </w:p>
    <w:p w14:paraId="1187973A" w14:textId="1E36227B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room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E0A4F00" w14:textId="46495F45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place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</w:t>
      </w:r>
      <w:r w:rsidR="001E6A4D" w:rsidRPr="00BA7B41">
        <w:rPr>
          <w:rFonts w:ascii="Times New Roman" w:hAnsi="Times New Roman" w:cs="Times New Roman"/>
          <w:sz w:val="24"/>
          <w:szCs w:val="24"/>
        </w:rPr>
        <w:t>–</w:t>
      </w:r>
      <w:r w:rsidRPr="00BA7B41">
        <w:rPr>
          <w:rFonts w:ascii="Times New Roman" w:hAnsi="Times New Roman" w:cs="Times New Roman"/>
          <w:sz w:val="24"/>
          <w:szCs w:val="24"/>
        </w:rPr>
        <w:t xml:space="preserve">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52BB2E50" w14:textId="43073A60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hall_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 </w:t>
      </w:r>
      <w:r w:rsidR="001E6A4D" w:rsidRPr="00BA7B41">
        <w:rPr>
          <w:rFonts w:ascii="Times New Roman" w:hAnsi="Times New Roman" w:cs="Times New Roman"/>
          <w:sz w:val="24"/>
          <w:szCs w:val="24"/>
        </w:rPr>
        <w:t>Not null</w:t>
      </w:r>
    </w:p>
    <w:p w14:paraId="02F950A7" w14:textId="135459D3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rentRate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 – varchar</w:t>
      </w:r>
      <w:r w:rsidR="001E6A4D" w:rsidRPr="00BA7B41">
        <w:rPr>
          <w:rFonts w:ascii="Times New Roman" w:hAnsi="Times New Roman" w:cs="Times New Roman"/>
          <w:sz w:val="24"/>
          <w:szCs w:val="24"/>
        </w:rPr>
        <w:t xml:space="preserve"> Not null</w:t>
      </w:r>
    </w:p>
    <w:p w14:paraId="7D722DCC" w14:textId="0D4D30D1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BA7B41">
        <w:rPr>
          <w:rFonts w:ascii="Times New Roman" w:hAnsi="Times New Roman" w:cs="Times New Roman"/>
          <w:sz w:val="24"/>
          <w:szCs w:val="24"/>
        </w:rPr>
        <w:t>Primary key (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hall_id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BA7B41">
        <w:rPr>
          <w:rFonts w:ascii="Times New Roman" w:hAnsi="Times New Roman" w:cs="Times New Roman"/>
          <w:sz w:val="24"/>
          <w:szCs w:val="24"/>
        </w:rPr>
        <w:t>roomNumber</w:t>
      </w:r>
      <w:proofErr w:type="spellEnd"/>
      <w:r w:rsidRPr="00BA7B41">
        <w:rPr>
          <w:rFonts w:ascii="Times New Roman" w:hAnsi="Times New Roman" w:cs="Times New Roman"/>
          <w:sz w:val="24"/>
          <w:szCs w:val="24"/>
        </w:rPr>
        <w:t>)</w:t>
      </w:r>
    </w:p>
    <w:p w14:paraId="2053E5C5" w14:textId="77777777" w:rsidR="00A5461E" w:rsidRPr="00BA7B41" w:rsidRDefault="00A5461E" w:rsidP="00BA7B41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089DE1C" w14:textId="3483D1FA" w:rsidR="00A5461E" w:rsidRPr="00BA7B41" w:rsidRDefault="00A5461E" w:rsidP="00BA7B41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sectPr w:rsidR="00A5461E" w:rsidRPr="00BA7B41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6F0F92" w14:textId="77777777" w:rsidR="00A34F06" w:rsidRDefault="00A34F06" w:rsidP="00A53AD8">
      <w:pPr>
        <w:spacing w:after="0" w:line="240" w:lineRule="auto"/>
      </w:pPr>
      <w:r>
        <w:separator/>
      </w:r>
    </w:p>
  </w:endnote>
  <w:endnote w:type="continuationSeparator" w:id="0">
    <w:p w14:paraId="0703C784" w14:textId="77777777" w:rsidR="00A34F06" w:rsidRDefault="00A34F06" w:rsidP="00A53A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"/>
    <w:panose1 w:val="02000500000000000000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2E07AF" w14:textId="77777777" w:rsidR="00A34F06" w:rsidRDefault="00A34F06" w:rsidP="00A53AD8">
      <w:pPr>
        <w:spacing w:after="0" w:line="240" w:lineRule="auto"/>
      </w:pPr>
      <w:r>
        <w:separator/>
      </w:r>
    </w:p>
  </w:footnote>
  <w:footnote w:type="continuationSeparator" w:id="0">
    <w:p w14:paraId="00DE5BAA" w14:textId="77777777" w:rsidR="00A34F06" w:rsidRDefault="00A34F06" w:rsidP="00A53AD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1322341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751196D" w14:textId="2DD17BED" w:rsidR="00A53AD8" w:rsidRDefault="00A53AD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8614E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172D9DB" w14:textId="77777777" w:rsidR="00A53AD8" w:rsidRDefault="00A53A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584BD0"/>
    <w:multiLevelType w:val="hybridMultilevel"/>
    <w:tmpl w:val="5D304C9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226686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MLAwMzc2sjCyNLFU0lEKTi0uzszPAykwqgUAs23JGywAAAA="/>
  </w:docVars>
  <w:rsids>
    <w:rsidRoot w:val="00A53AD8"/>
    <w:rsid w:val="001E6A4D"/>
    <w:rsid w:val="00300BEE"/>
    <w:rsid w:val="00350C25"/>
    <w:rsid w:val="004A5EAD"/>
    <w:rsid w:val="004B5A0C"/>
    <w:rsid w:val="005E338F"/>
    <w:rsid w:val="0068614E"/>
    <w:rsid w:val="009D744F"/>
    <w:rsid w:val="00A34F06"/>
    <w:rsid w:val="00A53AD8"/>
    <w:rsid w:val="00A5461E"/>
    <w:rsid w:val="00B16DF5"/>
    <w:rsid w:val="00BA7B41"/>
    <w:rsid w:val="00F90607"/>
    <w:rsid w:val="00FA0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757D0"/>
  <w15:chartTrackingRefBased/>
  <w15:docId w15:val="{2216A51F-98A6-4C2B-B735-66E5EDCFE1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38F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A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AD8"/>
  </w:style>
  <w:style w:type="paragraph" w:styleId="Footer">
    <w:name w:val="footer"/>
    <w:basedOn w:val="Normal"/>
    <w:link w:val="FooterChar"/>
    <w:uiPriority w:val="99"/>
    <w:unhideWhenUsed/>
    <w:rsid w:val="00A53A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AD8"/>
  </w:style>
  <w:style w:type="paragraph" w:styleId="ListParagraph">
    <w:name w:val="List Paragraph"/>
    <w:basedOn w:val="Normal"/>
    <w:uiPriority w:val="34"/>
    <w:qFormat/>
    <w:rsid w:val="00A546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BE67F8-35B0-4A75-A472-40148545EE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8</TotalTime>
  <Pages>1</Pages>
  <Words>507</Words>
  <Characters>3246</Characters>
  <Application>Microsoft Office Word</Application>
  <DocSecurity>0</DocSecurity>
  <Lines>162</Lines>
  <Paragraphs>1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-------</dc:creator>
  <cp:keywords/>
  <dc:description/>
  <cp:lastModifiedBy>Pravallika Valli</cp:lastModifiedBy>
  <cp:revision>35</cp:revision>
  <dcterms:created xsi:type="dcterms:W3CDTF">2022-08-18T07:20:00Z</dcterms:created>
  <dcterms:modified xsi:type="dcterms:W3CDTF">2022-12-17T04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dfc995de31392e9b6c5f2eae674fcd3f8be7d9f1aac5522e422695e69fc47de</vt:lpwstr>
  </property>
</Properties>
</file>